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F901E9" w14:textId="5E1927AC" w:rsidR="0073045F" w:rsidRPr="0073045F" w:rsidRDefault="005C1456" w:rsidP="0073045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MASYON</w:t>
      </w:r>
      <w:r w:rsidR="0073045F" w:rsidRPr="0073045F">
        <w:rPr>
          <w:b/>
          <w:bCs/>
          <w:sz w:val="28"/>
          <w:szCs w:val="28"/>
        </w:rPr>
        <w:t xml:space="preserve"> BAŞVURUSU YARDIM DOSYASI</w:t>
      </w:r>
    </w:p>
    <w:p w14:paraId="36239301" w14:textId="77777777" w:rsidR="0073045F" w:rsidRPr="0073045F" w:rsidRDefault="0073045F" w:rsidP="0073045F">
      <w:pPr>
        <w:jc w:val="center"/>
        <w:rPr>
          <w:b/>
          <w:bCs/>
        </w:rPr>
      </w:pPr>
    </w:p>
    <w:p w14:paraId="754FC52C" w14:textId="5FC6FE0C" w:rsidR="00494F5E" w:rsidRDefault="00BF1703">
      <w:hyperlink r:id="rId9" w:history="1">
        <w:r w:rsidRPr="002F76CA">
          <w:rPr>
            <w:rStyle w:val="Kpr"/>
          </w:rPr>
          <w:t>https://ubys.trabzon.edu.tr/AIS/ApplicationForms/Home/Index?apptype=10</w:t>
        </w:r>
      </w:hyperlink>
      <w:r>
        <w:t xml:space="preserve"> </w:t>
      </w:r>
      <w:r w:rsidR="00866BD2">
        <w:t>linkine tıklanır</w:t>
      </w:r>
    </w:p>
    <w:p w14:paraId="727017C3" w14:textId="0592C1D2" w:rsidR="00866BD2" w:rsidRDefault="00866BD2">
      <w:r>
        <w:t>Açılan ekranda Kimlik bilgileri doldurularak başvuru ekranına giriş yapılır.</w:t>
      </w:r>
    </w:p>
    <w:p w14:paraId="7ED8BE32" w14:textId="0D195E11" w:rsidR="00866BD2" w:rsidRDefault="00BF1703" w:rsidP="00656B51">
      <w:pPr>
        <w:ind w:firstLine="851"/>
      </w:pPr>
      <w:r w:rsidRPr="00BF1703">
        <w:drawing>
          <wp:inline distT="0" distB="0" distL="0" distR="0" wp14:anchorId="213A6A99" wp14:editId="591840CE">
            <wp:extent cx="5972810" cy="3333750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B409" w14:textId="3BF2A4DA" w:rsidR="000E325F" w:rsidRDefault="000E325F" w:rsidP="00700678">
      <w:pPr>
        <w:pStyle w:val="ListeParagraf"/>
        <w:numPr>
          <w:ilvl w:val="0"/>
          <w:numId w:val="1"/>
        </w:numPr>
      </w:pPr>
      <w:r>
        <w:t>Giriş yapılınca</w:t>
      </w:r>
      <w:r w:rsidR="007210D3">
        <w:t xml:space="preserve"> açılan ekranda</w:t>
      </w:r>
      <w:r>
        <w:t xml:space="preserve"> ilk </w:t>
      </w:r>
      <w:r w:rsidR="007210D3">
        <w:t>olarak tercih ettiğiniz programı seçmelisiniz.</w:t>
      </w:r>
      <w:r w:rsidR="00195E92">
        <w:t xml:space="preserve"> (2. Programı seçmek isterseniz program seçimi sekmesinden Program Ekle butonuna tıklayabilirsiniz.)</w:t>
      </w:r>
    </w:p>
    <w:p w14:paraId="76E3C72D" w14:textId="200647AC" w:rsidR="00866BD2" w:rsidRDefault="00BF1703" w:rsidP="00627BBB">
      <w:pPr>
        <w:ind w:firstLine="851"/>
      </w:pPr>
      <w:r w:rsidRPr="00BF1703">
        <w:lastRenderedPageBreak/>
        <w:drawing>
          <wp:inline distT="0" distB="0" distL="0" distR="0" wp14:anchorId="2BF85093" wp14:editId="7037EEFE">
            <wp:extent cx="5972810" cy="3488690"/>
            <wp:effectExtent l="0" t="0" r="889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EB71" w14:textId="77777777" w:rsidR="00627BBB" w:rsidRDefault="00627BBB" w:rsidP="00656B51">
      <w:pPr>
        <w:ind w:firstLine="851"/>
      </w:pPr>
    </w:p>
    <w:p w14:paraId="2B494DBB" w14:textId="2CD86D14" w:rsidR="007210D3" w:rsidRDefault="007210D3" w:rsidP="00656B51">
      <w:pPr>
        <w:ind w:firstLine="851"/>
      </w:pPr>
    </w:p>
    <w:p w14:paraId="1C2A521B" w14:textId="661372AA" w:rsidR="00700678" w:rsidRDefault="00F11C52" w:rsidP="00DC61A8">
      <w:pPr>
        <w:pStyle w:val="ListeParagraf"/>
        <w:numPr>
          <w:ilvl w:val="0"/>
          <w:numId w:val="4"/>
        </w:numPr>
      </w:pPr>
      <w:r>
        <w:t>Sınav Bilgileri sekmesi</w:t>
      </w:r>
      <w:r w:rsidR="00BF1703">
        <w:t xml:space="preserve"> zorunlu değildir bu adım atlanır.</w:t>
      </w:r>
    </w:p>
    <w:p w14:paraId="0943E373" w14:textId="0FF6F740" w:rsidR="00DC61A8" w:rsidRDefault="00DC61A8" w:rsidP="00DC61A8">
      <w:pPr>
        <w:pStyle w:val="ListeParagraf"/>
      </w:pPr>
    </w:p>
    <w:p w14:paraId="5B3EF15B" w14:textId="10796772" w:rsidR="000C0E08" w:rsidRDefault="000C0E08" w:rsidP="00DC61A8">
      <w:pPr>
        <w:pStyle w:val="ListeParagraf"/>
      </w:pPr>
    </w:p>
    <w:p w14:paraId="3BEC8760" w14:textId="73FB0747" w:rsidR="001D1102" w:rsidRDefault="00AE79A2" w:rsidP="00AE79A2">
      <w:pPr>
        <w:pStyle w:val="ListeParagraf"/>
        <w:numPr>
          <w:ilvl w:val="0"/>
          <w:numId w:val="4"/>
        </w:numPr>
      </w:pPr>
      <w:r>
        <w:t>Kimlik bilgileri sekmesine tıklandığında resim alanı üzerine imleci getirerek çıkan sembole(</w:t>
      </w:r>
      <w:r w:rsidRPr="00AE79A2">
        <w:rPr>
          <w:color w:val="FF0000"/>
        </w:rPr>
        <w:t>**</w:t>
      </w:r>
      <w:r w:rsidRPr="00AE79A2">
        <w:t xml:space="preserve"> </w:t>
      </w:r>
      <w:r>
        <w:t>) tıklanır ve res</w:t>
      </w:r>
      <w:r w:rsidR="00397AED">
        <w:t>im dosyanızı seçerek yükleme yapılır</w:t>
      </w:r>
      <w:r>
        <w:t>.</w:t>
      </w:r>
      <w:r w:rsidR="00EA3012">
        <w:t xml:space="preserve"> Erke</w:t>
      </w:r>
      <w:r w:rsidR="00BF1703">
        <w:t>k adaylar için yine kimlik bilgisinde yer alan askerlik durumu da seçilmelidir.</w:t>
      </w:r>
    </w:p>
    <w:p w14:paraId="624800D1" w14:textId="77777777" w:rsidR="001D1102" w:rsidRDefault="001D1102" w:rsidP="001D1102">
      <w:pPr>
        <w:pStyle w:val="ListeParagraf"/>
      </w:pPr>
    </w:p>
    <w:p w14:paraId="6C4DA103" w14:textId="1E727545" w:rsidR="00AE79A2" w:rsidRDefault="00BF1703" w:rsidP="001D1102">
      <w:pPr>
        <w:pStyle w:val="ListeParagraf"/>
        <w:ind w:firstLine="131"/>
      </w:pPr>
      <w:r>
        <w:rPr>
          <w:noProof/>
          <w:lang w:eastAsia="tr-TR"/>
        </w:rPr>
        <w:lastRenderedPageBreak/>
        <w:drawing>
          <wp:inline distT="0" distB="0" distL="0" distR="0" wp14:anchorId="6D305481" wp14:editId="4581C514">
            <wp:extent cx="8895080" cy="2428875"/>
            <wp:effectExtent l="0" t="0" r="127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508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102A5" w14:textId="11A71A7A" w:rsidR="00AE79A2" w:rsidRDefault="00397AED" w:rsidP="00AE79A2">
      <w:pPr>
        <w:pStyle w:val="ListeParagraf"/>
        <w:numPr>
          <w:ilvl w:val="0"/>
          <w:numId w:val="4"/>
        </w:numPr>
      </w:pPr>
      <w:r>
        <w:t>Adres bilgisi nüfusa kayıtlı bilgi gelmektedir bu adım kontrol edilip işlem yapılmadan geçilir.</w:t>
      </w:r>
    </w:p>
    <w:p w14:paraId="52AF804D" w14:textId="77777777" w:rsidR="00EB661F" w:rsidRDefault="00EB661F" w:rsidP="00EB661F">
      <w:pPr>
        <w:pStyle w:val="ListeParagraf"/>
      </w:pPr>
    </w:p>
    <w:p w14:paraId="07FAE826" w14:textId="3FF14B52" w:rsidR="00397AED" w:rsidRDefault="00397AED" w:rsidP="00397AED">
      <w:pPr>
        <w:pStyle w:val="ListeParagraf"/>
        <w:numPr>
          <w:ilvl w:val="0"/>
          <w:numId w:val="4"/>
        </w:numPr>
      </w:pPr>
      <w:r>
        <w:t xml:space="preserve">İletişim </w:t>
      </w:r>
      <w:r w:rsidR="00EB661F">
        <w:t>b</w:t>
      </w:r>
      <w:r>
        <w:t>ilgiler</w:t>
      </w:r>
      <w:r w:rsidR="00EB661F">
        <w:t>i sekmesinde</w:t>
      </w:r>
      <w:r w:rsidR="00EA3012">
        <w:t xml:space="preserve"> Cep Telefonu ile </w:t>
      </w:r>
      <w:r>
        <w:t>Email bilgilerini eklemeniz gerekmektedir. Bilgileri</w:t>
      </w:r>
      <w:r w:rsidR="00EC76A9">
        <w:t xml:space="preserve"> “İletişim B</w:t>
      </w:r>
      <w:r w:rsidR="00A23BE3">
        <w:t>i</w:t>
      </w:r>
      <w:r w:rsidR="00EC76A9">
        <w:t>lgi</w:t>
      </w:r>
      <w:r w:rsidR="00A23BE3">
        <w:t>si</w:t>
      </w:r>
      <w:r w:rsidR="00EC76A9">
        <w:t xml:space="preserve"> Ekle” butonuna tıkla</w:t>
      </w:r>
      <w:r w:rsidR="00952E36">
        <w:t>n</w:t>
      </w:r>
      <w:r w:rsidR="00EC76A9">
        <w:t xml:space="preserve">arak </w:t>
      </w:r>
      <w:r w:rsidR="00952E36">
        <w:t>eklenir.</w:t>
      </w:r>
    </w:p>
    <w:p w14:paraId="465F5CB1" w14:textId="2D3E9A5D" w:rsidR="006B3D69" w:rsidRDefault="00397AED" w:rsidP="001D1102">
      <w:pPr>
        <w:ind w:firstLine="851"/>
      </w:pPr>
      <w:r>
        <w:rPr>
          <w:noProof/>
          <w:lang w:eastAsia="tr-TR"/>
        </w:rPr>
        <w:drawing>
          <wp:inline distT="0" distB="0" distL="0" distR="0" wp14:anchorId="689F46B2" wp14:editId="1184C322">
            <wp:extent cx="5749925" cy="1127760"/>
            <wp:effectExtent l="0" t="0" r="317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822635" w14:textId="7CB1BC41" w:rsidR="006B3D69" w:rsidRDefault="006B3D69" w:rsidP="006B3D69">
      <w:pPr>
        <w:pStyle w:val="ListeParagraf"/>
        <w:ind w:left="1080"/>
      </w:pPr>
    </w:p>
    <w:p w14:paraId="57A55922" w14:textId="1BDCAA25" w:rsidR="00BC2C92" w:rsidRDefault="00C538C1" w:rsidP="00BC2C92">
      <w:pPr>
        <w:pStyle w:val="ListeParagraf"/>
        <w:ind w:left="1080"/>
      </w:pPr>
      <w:r>
        <w:t xml:space="preserve">İletişim Bilgisi Ekle butonuna </w:t>
      </w:r>
      <w:r w:rsidR="00A6453A">
        <w:t>tıklan</w:t>
      </w:r>
      <w:r w:rsidR="00562967">
        <w:t xml:space="preserve">ınca açılan ekranda eklemek istediğiniz </w:t>
      </w:r>
      <w:r w:rsidR="000C0408">
        <w:t xml:space="preserve">iletişim türünü seçin Değer alanına bilgiyi girin ve </w:t>
      </w:r>
      <w:r w:rsidR="00955EE7">
        <w:t>kaydet butonuna tıklayın (E-mail, Cep Telefonu</w:t>
      </w:r>
      <w:r w:rsidR="00EA3012">
        <w:t xml:space="preserve"> için bu </w:t>
      </w:r>
      <w:r w:rsidR="00955EE7">
        <w:t>adımı tekrarlayın.)</w:t>
      </w:r>
    </w:p>
    <w:p w14:paraId="0D77DA68" w14:textId="4A027869" w:rsidR="00562967" w:rsidRDefault="00562967" w:rsidP="00BC2C92">
      <w:pPr>
        <w:pStyle w:val="ListeParagraf"/>
        <w:ind w:left="1080"/>
      </w:pPr>
    </w:p>
    <w:p w14:paraId="5BD22990" w14:textId="6409CA3D" w:rsidR="00562967" w:rsidRDefault="00562967" w:rsidP="001D1102">
      <w:pPr>
        <w:pStyle w:val="ListeParagraf"/>
        <w:ind w:left="1080" w:hanging="229"/>
      </w:pPr>
      <w:r>
        <w:rPr>
          <w:noProof/>
          <w:lang w:eastAsia="tr-TR"/>
        </w:rPr>
        <w:lastRenderedPageBreak/>
        <w:drawing>
          <wp:inline distT="0" distB="0" distL="0" distR="0" wp14:anchorId="218498E1" wp14:editId="76E9AF33">
            <wp:extent cx="5724525" cy="1895475"/>
            <wp:effectExtent l="0" t="0" r="9525" b="9525"/>
            <wp:docPr id="16" name="Resim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8503" w14:textId="371BB1C9" w:rsidR="008F6509" w:rsidRDefault="008F6509" w:rsidP="001D1102">
      <w:pPr>
        <w:pStyle w:val="ListeParagraf"/>
        <w:ind w:left="1080" w:hanging="229"/>
      </w:pPr>
    </w:p>
    <w:p w14:paraId="3C8042DD" w14:textId="1F91DFC5" w:rsidR="008F6509" w:rsidRDefault="008F6509" w:rsidP="001D1102">
      <w:pPr>
        <w:pStyle w:val="ListeParagraf"/>
        <w:ind w:left="1080" w:hanging="229"/>
      </w:pPr>
    </w:p>
    <w:p w14:paraId="3A4246FB" w14:textId="1BA9F0CA" w:rsidR="008F6509" w:rsidRDefault="008F6509" w:rsidP="001D1102">
      <w:pPr>
        <w:pStyle w:val="ListeParagraf"/>
        <w:ind w:left="1080" w:hanging="229"/>
      </w:pPr>
    </w:p>
    <w:p w14:paraId="6187348C" w14:textId="1AF7BD6C" w:rsidR="008F6509" w:rsidRDefault="008F6509" w:rsidP="001D1102">
      <w:pPr>
        <w:pStyle w:val="ListeParagraf"/>
        <w:ind w:left="1080" w:hanging="229"/>
      </w:pPr>
    </w:p>
    <w:p w14:paraId="2D2A948E" w14:textId="5591C787" w:rsidR="008F6509" w:rsidRDefault="008F6509" w:rsidP="001D1102">
      <w:pPr>
        <w:pStyle w:val="ListeParagraf"/>
        <w:ind w:left="1080" w:hanging="229"/>
      </w:pPr>
    </w:p>
    <w:p w14:paraId="54A06BDF" w14:textId="29571E15" w:rsidR="008F6509" w:rsidRDefault="008F6509" w:rsidP="001D1102">
      <w:pPr>
        <w:pStyle w:val="ListeParagraf"/>
        <w:ind w:left="1080" w:hanging="229"/>
      </w:pPr>
    </w:p>
    <w:p w14:paraId="0E29DDD4" w14:textId="772FCB74" w:rsidR="008F6509" w:rsidRDefault="008F6509" w:rsidP="001D1102">
      <w:pPr>
        <w:pStyle w:val="ListeParagraf"/>
        <w:ind w:left="1080" w:hanging="229"/>
      </w:pPr>
    </w:p>
    <w:p w14:paraId="7F9D1F3E" w14:textId="49C48256" w:rsidR="008F6509" w:rsidRDefault="008F6509" w:rsidP="001D1102">
      <w:pPr>
        <w:pStyle w:val="ListeParagraf"/>
        <w:ind w:left="1080" w:hanging="229"/>
      </w:pPr>
    </w:p>
    <w:p w14:paraId="12C8FDFA" w14:textId="77777777" w:rsidR="008F6509" w:rsidRDefault="008F6509" w:rsidP="001D1102">
      <w:pPr>
        <w:pStyle w:val="ListeParagraf"/>
        <w:ind w:left="1080" w:hanging="229"/>
      </w:pPr>
    </w:p>
    <w:p w14:paraId="530EDB81" w14:textId="77777777" w:rsidR="00385B34" w:rsidRDefault="00385B34" w:rsidP="00BC2C92">
      <w:pPr>
        <w:pStyle w:val="ListeParagraf"/>
        <w:ind w:left="1080"/>
      </w:pPr>
    </w:p>
    <w:p w14:paraId="75BFB81D" w14:textId="12A24538" w:rsidR="000D0185" w:rsidRDefault="00305362" w:rsidP="00955EE7">
      <w:pPr>
        <w:pStyle w:val="ListeParagraf"/>
        <w:numPr>
          <w:ilvl w:val="0"/>
          <w:numId w:val="4"/>
        </w:numPr>
      </w:pPr>
      <w:r>
        <w:t>Eğitim Bilgileri Sekmesinde</w:t>
      </w:r>
      <w:r w:rsidR="00AD0C92">
        <w:t xml:space="preserve"> gelen ekranda</w:t>
      </w:r>
      <w:r w:rsidR="00E72832">
        <w:t xml:space="preserve"> “</w:t>
      </w:r>
      <w:r w:rsidR="00EA3012">
        <w:t xml:space="preserve">Yök’ten </w:t>
      </w:r>
      <w:r w:rsidR="00E72832">
        <w:t>Eğitim Bilgisi Ekle” butonuna tıklan</w:t>
      </w:r>
      <w:r w:rsidR="000D0185">
        <w:t>ır.</w:t>
      </w:r>
    </w:p>
    <w:p w14:paraId="0C1D02CC" w14:textId="77777777" w:rsidR="00385B34" w:rsidRDefault="00385B34" w:rsidP="00385B34">
      <w:pPr>
        <w:pStyle w:val="ListeParagraf"/>
      </w:pPr>
    </w:p>
    <w:p w14:paraId="4B1C0670" w14:textId="2EF9BF7B" w:rsidR="000D0185" w:rsidRDefault="00EA3012" w:rsidP="001D1102">
      <w:pPr>
        <w:pStyle w:val="ListeParagraf"/>
        <w:ind w:firstLine="131"/>
      </w:pPr>
      <w:r>
        <w:rPr>
          <w:noProof/>
          <w:lang w:eastAsia="tr-TR"/>
        </w:rPr>
        <w:lastRenderedPageBreak/>
        <w:drawing>
          <wp:inline distT="0" distB="0" distL="0" distR="0" wp14:anchorId="38F5ECD5" wp14:editId="0DF5EFB6">
            <wp:extent cx="8880475" cy="333565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047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1716" w14:textId="77777777" w:rsidR="000D0185" w:rsidRDefault="000D0185" w:rsidP="000D0185">
      <w:pPr>
        <w:pStyle w:val="ListeParagraf"/>
      </w:pPr>
    </w:p>
    <w:p w14:paraId="68EF87B9" w14:textId="647D2F0E" w:rsidR="00BC2C92" w:rsidRDefault="00641D32" w:rsidP="000D0185">
      <w:pPr>
        <w:pStyle w:val="ListeParagraf"/>
      </w:pPr>
      <w:r>
        <w:t>Yök Sisteminden mezuniyet programınız seçilir</w:t>
      </w:r>
      <w:r w:rsidR="002850B5">
        <w:t xml:space="preserve"> ardından</w:t>
      </w:r>
      <w:r w:rsidR="00E72832">
        <w:t xml:space="preserve"> </w:t>
      </w:r>
      <w:r w:rsidR="0044454A">
        <w:t>diploma kısmın</w:t>
      </w:r>
      <w:r w:rsidR="002850B5">
        <w:t>da yer alan</w:t>
      </w:r>
      <w:r w:rsidR="0044454A">
        <w:t xml:space="preserve"> </w:t>
      </w:r>
      <w:r w:rsidR="00AD0C92">
        <w:t xml:space="preserve">Dosya seç ile </w:t>
      </w:r>
      <w:r w:rsidR="002850B5">
        <w:t xml:space="preserve">diploma/mezuniyet </w:t>
      </w:r>
      <w:r w:rsidR="00E72832">
        <w:t xml:space="preserve">belgeniz </w:t>
      </w:r>
      <w:r w:rsidR="002850B5">
        <w:t>yüklenir</w:t>
      </w:r>
      <w:r w:rsidR="00E72832">
        <w:t>.</w:t>
      </w:r>
      <w:r w:rsidR="00154428">
        <w:t xml:space="preserve">  Giriş Puanına 1 yazılır.</w:t>
      </w:r>
    </w:p>
    <w:p w14:paraId="155D7095" w14:textId="28D4ADC4" w:rsidR="000A6B7D" w:rsidRDefault="00154428" w:rsidP="00317CB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021AF0C7" wp14:editId="5E93BB16">
            <wp:extent cx="5128260" cy="575691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F4E78" w14:textId="21B7759A" w:rsidR="00154428" w:rsidRDefault="00C37258" w:rsidP="00154428">
      <w:pPr>
        <w:pStyle w:val="ListeParagraf"/>
        <w:numPr>
          <w:ilvl w:val="0"/>
          <w:numId w:val="4"/>
        </w:numPr>
      </w:pPr>
      <w:r>
        <w:lastRenderedPageBreak/>
        <w:t>En son</w:t>
      </w:r>
      <w:r w:rsidR="003806EF">
        <w:t xml:space="preserve"> adımda</w:t>
      </w:r>
      <w:r>
        <w:t xml:space="preserve"> tüm bilgilerinizin doğruluğunu kontrol </w:t>
      </w:r>
      <w:r w:rsidR="004E20AD">
        <w:t>ediniz daha sonra</w:t>
      </w:r>
      <w:r w:rsidR="00A25876">
        <w:t xml:space="preserve"> Sol üst köşede</w:t>
      </w:r>
      <w:r w:rsidR="003806EF">
        <w:t xml:space="preserve"> yer alan</w:t>
      </w:r>
      <w:r w:rsidR="00A25876">
        <w:t xml:space="preserve"> </w:t>
      </w:r>
      <w:r w:rsidR="003806EF">
        <w:t xml:space="preserve">“Başvuru </w:t>
      </w:r>
      <w:r w:rsidR="00A25876">
        <w:t>Kaydet</w:t>
      </w:r>
      <w:r w:rsidR="003806EF">
        <w:t>”</w:t>
      </w:r>
      <w:r w:rsidR="00A25876">
        <w:t xml:space="preserve"> Butonuna </w:t>
      </w:r>
      <w:r w:rsidR="00641D32">
        <w:t>tıklayarak kaydınızı tamamlayın</w:t>
      </w:r>
      <w:r w:rsidR="00154428">
        <w:t>ız</w:t>
      </w:r>
      <w:bookmarkStart w:id="0" w:name="_GoBack"/>
      <w:bookmarkEnd w:id="0"/>
      <w:r w:rsidR="00641D32">
        <w:t>.</w:t>
      </w:r>
      <w:r w:rsidR="00154428">
        <w:t xml:space="preserve"> </w:t>
      </w:r>
    </w:p>
    <w:p w14:paraId="6C91B261" w14:textId="13052C36" w:rsidR="006749E7" w:rsidRDefault="00154428" w:rsidP="00154428">
      <w:pPr>
        <w:pStyle w:val="ListeParagraf"/>
      </w:pPr>
      <w:r>
        <w:rPr>
          <w:noProof/>
          <w:lang w:eastAsia="tr-TR"/>
        </w:rPr>
        <w:drawing>
          <wp:inline distT="0" distB="0" distL="0" distR="0" wp14:anchorId="24F2D541" wp14:editId="469ED15A">
            <wp:extent cx="4057650" cy="421050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938" cy="421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9E7" w:rsidSect="00E215D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228"/>
    <w:multiLevelType w:val="hybridMultilevel"/>
    <w:tmpl w:val="34A88EA4"/>
    <w:lvl w:ilvl="0" w:tplc="6FE04D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810037"/>
    <w:multiLevelType w:val="hybridMultilevel"/>
    <w:tmpl w:val="371CACAA"/>
    <w:lvl w:ilvl="0" w:tplc="096E3F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D2D58"/>
    <w:multiLevelType w:val="hybridMultilevel"/>
    <w:tmpl w:val="722A3D12"/>
    <w:lvl w:ilvl="0" w:tplc="1BE228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E196E1F"/>
    <w:multiLevelType w:val="hybridMultilevel"/>
    <w:tmpl w:val="F9086096"/>
    <w:lvl w:ilvl="0" w:tplc="11206B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EEE4E8D"/>
    <w:multiLevelType w:val="hybridMultilevel"/>
    <w:tmpl w:val="A106D322"/>
    <w:lvl w:ilvl="0" w:tplc="B6B246D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DcyNTY0MDK3sDBU0lEKTi0uzszPAykwrAUAt2pDFywAAAA="/>
  </w:docVars>
  <w:rsids>
    <w:rsidRoot w:val="00866BD2"/>
    <w:rsid w:val="000165AE"/>
    <w:rsid w:val="00052D2A"/>
    <w:rsid w:val="0006331D"/>
    <w:rsid w:val="00067F26"/>
    <w:rsid w:val="000A6B7D"/>
    <w:rsid w:val="000C0408"/>
    <w:rsid w:val="000C0E08"/>
    <w:rsid w:val="000D0185"/>
    <w:rsid w:val="000E325F"/>
    <w:rsid w:val="00152E27"/>
    <w:rsid w:val="00154428"/>
    <w:rsid w:val="00195E92"/>
    <w:rsid w:val="001D1102"/>
    <w:rsid w:val="001F6578"/>
    <w:rsid w:val="0023230F"/>
    <w:rsid w:val="002724D9"/>
    <w:rsid w:val="002850B5"/>
    <w:rsid w:val="00305362"/>
    <w:rsid w:val="00317CB1"/>
    <w:rsid w:val="00341CCF"/>
    <w:rsid w:val="003806EF"/>
    <w:rsid w:val="00385B34"/>
    <w:rsid w:val="00397AED"/>
    <w:rsid w:val="003A364F"/>
    <w:rsid w:val="003B1DB7"/>
    <w:rsid w:val="003E1D8F"/>
    <w:rsid w:val="00402F98"/>
    <w:rsid w:val="0044454A"/>
    <w:rsid w:val="00494F5E"/>
    <w:rsid w:val="004A108E"/>
    <w:rsid w:val="004E20AD"/>
    <w:rsid w:val="00562967"/>
    <w:rsid w:val="005779A4"/>
    <w:rsid w:val="005C1456"/>
    <w:rsid w:val="00627BBB"/>
    <w:rsid w:val="00641D32"/>
    <w:rsid w:val="00646E21"/>
    <w:rsid w:val="00656B51"/>
    <w:rsid w:val="006749E7"/>
    <w:rsid w:val="006B3D69"/>
    <w:rsid w:val="006B5A55"/>
    <w:rsid w:val="00700678"/>
    <w:rsid w:val="007210D3"/>
    <w:rsid w:val="0073045F"/>
    <w:rsid w:val="00747DC7"/>
    <w:rsid w:val="00816FFB"/>
    <w:rsid w:val="00866BD2"/>
    <w:rsid w:val="008A18DE"/>
    <w:rsid w:val="008F6509"/>
    <w:rsid w:val="00952E36"/>
    <w:rsid w:val="009530BF"/>
    <w:rsid w:val="00953F76"/>
    <w:rsid w:val="00955EE7"/>
    <w:rsid w:val="009A1147"/>
    <w:rsid w:val="009C2F5B"/>
    <w:rsid w:val="00A23BE3"/>
    <w:rsid w:val="00A25876"/>
    <w:rsid w:val="00A6453A"/>
    <w:rsid w:val="00A752B7"/>
    <w:rsid w:val="00AC2E4E"/>
    <w:rsid w:val="00AD0C92"/>
    <w:rsid w:val="00AE79A2"/>
    <w:rsid w:val="00AF2072"/>
    <w:rsid w:val="00BC2C92"/>
    <w:rsid w:val="00BF1703"/>
    <w:rsid w:val="00C37258"/>
    <w:rsid w:val="00C52351"/>
    <w:rsid w:val="00C538C1"/>
    <w:rsid w:val="00CD2157"/>
    <w:rsid w:val="00CD7A3F"/>
    <w:rsid w:val="00D273C0"/>
    <w:rsid w:val="00DC61A8"/>
    <w:rsid w:val="00DE072D"/>
    <w:rsid w:val="00E215D5"/>
    <w:rsid w:val="00E72832"/>
    <w:rsid w:val="00EA3012"/>
    <w:rsid w:val="00EB661F"/>
    <w:rsid w:val="00EC76A9"/>
    <w:rsid w:val="00EE0B4D"/>
    <w:rsid w:val="00F11C52"/>
    <w:rsid w:val="00F15702"/>
    <w:rsid w:val="00FB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79C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C14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C14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C14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C14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ubys.trabzon.edu.tr/AIS/ApplicationForms/Home/Index?apptype=10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FA758E7EDB59E42876E1E9CEFBC0A07" ma:contentTypeVersion="2" ma:contentTypeDescription="Yeni belge oluşturun." ma:contentTypeScope="" ma:versionID="4ebcdb2c5d55873a8c1b3e4832339ec2">
  <xsd:schema xmlns:xsd="http://www.w3.org/2001/XMLSchema" xmlns:xs="http://www.w3.org/2001/XMLSchema" xmlns:p="http://schemas.microsoft.com/office/2006/metadata/properties" xmlns:ns3="b597511d-23d9-491e-a068-7e6fc17e6b44" targetNamespace="http://schemas.microsoft.com/office/2006/metadata/properties" ma:root="true" ma:fieldsID="b0e3796fa2017c1570069cfa89c1171a" ns3:_="">
    <xsd:import namespace="b597511d-23d9-491e-a068-7e6fc17e6b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7511d-23d9-491e-a068-7e6fc17e6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F0B12B-9BFD-4E46-8C1A-57B12B9BC8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F95616-C0E4-4A5B-8456-76FA83B3F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DB5E25-9845-43E5-B5C1-CD80FC6E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7511d-23d9-491e-a068-7e6fc17e6b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İHA EREN</dc:creator>
  <cp:lastModifiedBy>Meliha Eren</cp:lastModifiedBy>
  <cp:revision>5</cp:revision>
  <dcterms:created xsi:type="dcterms:W3CDTF">2023-08-18T21:25:00Z</dcterms:created>
  <dcterms:modified xsi:type="dcterms:W3CDTF">2023-08-1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758E7EDB59E42876E1E9CEFBC0A07</vt:lpwstr>
  </property>
</Properties>
</file>